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8453F" w14:textId="77777777" w:rsidR="0062686E" w:rsidRPr="00ED6316" w:rsidRDefault="004B5991" w:rsidP="001407F7">
      <w:pPr>
        <w:pStyle w:val="Title"/>
        <w:rPr>
          <w:rFonts w:asciiTheme="minorHAnsi" w:hAnsiTheme="minorHAnsi" w:cstheme="minorHAnsi"/>
        </w:rPr>
      </w:pPr>
      <w:r w:rsidRPr="00ED6316">
        <w:rPr>
          <w:rFonts w:asciiTheme="minorHAnsi" w:hAnsiTheme="minorHAnsi" w:cstheme="minorHAnsi"/>
        </w:rPr>
        <w:t xml:space="preserve"> REVISED </w:t>
      </w:r>
      <w:r w:rsidR="00E76AA0" w:rsidRPr="00ED6316">
        <w:rPr>
          <w:rFonts w:asciiTheme="minorHAnsi" w:hAnsiTheme="minorHAnsi" w:cstheme="minorHAnsi"/>
        </w:rPr>
        <w:t>GRADUATE CERTIFICATE IN</w:t>
      </w:r>
      <w:r w:rsidR="001407F7" w:rsidRPr="00ED6316">
        <w:rPr>
          <w:rFonts w:asciiTheme="minorHAnsi" w:hAnsiTheme="minorHAnsi" w:cstheme="minorHAnsi"/>
        </w:rPr>
        <w:t xml:space="preserve"> </w:t>
      </w:r>
      <w:r w:rsidR="000E67FA" w:rsidRPr="00ED6316">
        <w:rPr>
          <w:rFonts w:asciiTheme="minorHAnsi" w:hAnsiTheme="minorHAnsi" w:cstheme="minorHAnsi"/>
          <w:highlight w:val="yellow"/>
        </w:rPr>
        <w:t>(Fill in the blank)</w:t>
      </w:r>
    </w:p>
    <w:p w14:paraId="09355549" w14:textId="77777777" w:rsidR="00FE1963" w:rsidRPr="00ED6316" w:rsidRDefault="00FE1963" w:rsidP="001407F7">
      <w:pPr>
        <w:rPr>
          <w:rFonts w:asciiTheme="minorHAnsi" w:hAnsiTheme="minorHAnsi" w:cstheme="minorHAnsi"/>
          <w:sz w:val="20"/>
          <w:szCs w:val="20"/>
        </w:rPr>
      </w:pPr>
    </w:p>
    <w:p w14:paraId="5E158B5D" w14:textId="77777777" w:rsidR="004B5991" w:rsidRPr="00ED6316" w:rsidRDefault="004B5991" w:rsidP="001407F7">
      <w:pPr>
        <w:rPr>
          <w:rFonts w:asciiTheme="minorHAnsi" w:hAnsiTheme="minorHAnsi" w:cstheme="minorHAnsi"/>
          <w:sz w:val="20"/>
          <w:szCs w:val="20"/>
        </w:rPr>
      </w:pPr>
    </w:p>
    <w:p w14:paraId="7B905150" w14:textId="77777777" w:rsidR="000E67FA" w:rsidRPr="00ED6316" w:rsidRDefault="000E67FA" w:rsidP="001407F7">
      <w:pPr>
        <w:rPr>
          <w:rFonts w:asciiTheme="minorHAnsi" w:hAnsiTheme="minorHAnsi" w:cstheme="minorHAnsi"/>
          <w:sz w:val="20"/>
          <w:szCs w:val="20"/>
        </w:rPr>
      </w:pPr>
    </w:p>
    <w:p w14:paraId="6A8C64CB" w14:textId="77777777" w:rsidR="00F347A5" w:rsidRPr="00ED6316" w:rsidRDefault="00F347A5" w:rsidP="00F347A5">
      <w:pPr>
        <w:rPr>
          <w:rFonts w:asciiTheme="minorHAnsi" w:hAnsiTheme="minorHAnsi" w:cstheme="minorHAnsi"/>
          <w:b/>
          <w:u w:val="single"/>
        </w:rPr>
      </w:pPr>
      <w:r w:rsidRPr="00ED6316">
        <w:rPr>
          <w:rFonts w:asciiTheme="minorHAnsi" w:hAnsiTheme="minorHAnsi" w:cstheme="minorHAnsi"/>
          <w:b/>
          <w:u w:val="single"/>
        </w:rPr>
        <w:t xml:space="preserve">OFFERED BY: </w:t>
      </w:r>
    </w:p>
    <w:p w14:paraId="2703ADF8" w14:textId="77777777" w:rsidR="00ED6316" w:rsidRPr="00952418" w:rsidRDefault="00ED6316" w:rsidP="00ED6316">
      <w:pPr>
        <w:rPr>
          <w:rFonts w:ascii="Calibri" w:hAnsi="Calibri" w:cs="Calibri"/>
          <w:i/>
        </w:rPr>
      </w:pPr>
      <w:r w:rsidRPr="00952418">
        <w:rPr>
          <w:rFonts w:ascii="Calibri" w:hAnsi="Calibri" w:cs="Calibri"/>
          <w:i/>
        </w:rPr>
        <w:t xml:space="preserve">(Please list each department and program that </w:t>
      </w:r>
      <w:r>
        <w:rPr>
          <w:rFonts w:ascii="Calibri" w:hAnsi="Calibri" w:cs="Calibri"/>
          <w:i/>
        </w:rPr>
        <w:t>offers</w:t>
      </w:r>
      <w:r w:rsidR="00B26E76">
        <w:rPr>
          <w:rFonts w:ascii="Calibri" w:hAnsi="Calibri" w:cs="Calibri"/>
          <w:i/>
        </w:rPr>
        <w:t xml:space="preserve"> the certificate.</w:t>
      </w:r>
      <w:r w:rsidRPr="00952418">
        <w:rPr>
          <w:rFonts w:ascii="Calibri" w:hAnsi="Calibri" w:cs="Calibri"/>
          <w:i/>
        </w:rPr>
        <w:t xml:space="preserve">) </w:t>
      </w:r>
    </w:p>
    <w:p w14:paraId="5335BDFD" w14:textId="77777777" w:rsidR="00F347A5" w:rsidRPr="00ED6316" w:rsidRDefault="00F347A5" w:rsidP="00F347A5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FC663E8" w14:textId="77777777" w:rsidR="00F347A5" w:rsidRPr="00ED6316" w:rsidRDefault="00F347A5" w:rsidP="00F347A5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08F3A2B0" w14:textId="77777777" w:rsidR="00F347A5" w:rsidRPr="00ED6316" w:rsidRDefault="00F347A5" w:rsidP="00F347A5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05B4E088" w14:textId="77777777" w:rsidR="00F347A5" w:rsidRPr="00ED6316" w:rsidRDefault="00F347A5" w:rsidP="00F347A5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ED6316">
        <w:rPr>
          <w:rFonts w:asciiTheme="minorHAnsi" w:hAnsiTheme="minorHAnsi" w:cstheme="minorHAnsi"/>
          <w:b/>
          <w:sz w:val="22"/>
          <w:szCs w:val="22"/>
          <w:u w:val="single"/>
        </w:rPr>
        <w:t>PARENT DEPARTMENT AND DEGREE:</w:t>
      </w:r>
    </w:p>
    <w:p w14:paraId="0716636D" w14:textId="77777777" w:rsidR="00B26E76" w:rsidRPr="00952418" w:rsidRDefault="00B26E76" w:rsidP="00B26E76">
      <w:pPr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(</w:t>
      </w:r>
      <w:r w:rsidRPr="00952418">
        <w:rPr>
          <w:rFonts w:ascii="Calibri" w:hAnsi="Calibri" w:cs="Calibri"/>
          <w:i/>
        </w:rPr>
        <w:t xml:space="preserve">This </w:t>
      </w:r>
      <w:r>
        <w:rPr>
          <w:rFonts w:ascii="Calibri" w:hAnsi="Calibri" w:cs="Calibri"/>
          <w:i/>
        </w:rPr>
        <w:t>is</w:t>
      </w:r>
      <w:r w:rsidRPr="00952418">
        <w:rPr>
          <w:rFonts w:ascii="Calibri" w:hAnsi="Calibri" w:cs="Calibri"/>
          <w:i/>
        </w:rPr>
        <w:t xml:space="preserve"> the department/program that is responsible for updating the graduate certificate as needed.) (ex. Department of Electrical and Computer Engineering, Electrical Engineering, MS) </w:t>
      </w:r>
    </w:p>
    <w:p w14:paraId="00F111E9" w14:textId="77777777" w:rsidR="00123722" w:rsidRPr="00ED6316" w:rsidRDefault="00CB5892" w:rsidP="00CB5892">
      <w:pPr>
        <w:tabs>
          <w:tab w:val="left" w:pos="3585"/>
        </w:tabs>
        <w:rPr>
          <w:rFonts w:asciiTheme="minorHAnsi" w:hAnsiTheme="minorHAnsi" w:cstheme="minorHAnsi"/>
          <w:sz w:val="20"/>
          <w:szCs w:val="20"/>
        </w:rPr>
      </w:pPr>
      <w:r w:rsidRPr="00ED6316">
        <w:rPr>
          <w:rFonts w:asciiTheme="minorHAnsi" w:hAnsiTheme="minorHAnsi" w:cstheme="minorHAnsi"/>
          <w:sz w:val="20"/>
          <w:szCs w:val="20"/>
        </w:rPr>
        <w:tab/>
      </w:r>
    </w:p>
    <w:p w14:paraId="3B48CBCC" w14:textId="77777777" w:rsidR="00F347A5" w:rsidRPr="00ED6316" w:rsidRDefault="00F347A5" w:rsidP="00123722">
      <w:pPr>
        <w:rPr>
          <w:rFonts w:asciiTheme="minorHAnsi" w:hAnsiTheme="minorHAnsi" w:cstheme="minorHAnsi"/>
          <w:sz w:val="20"/>
          <w:szCs w:val="20"/>
        </w:rPr>
      </w:pPr>
    </w:p>
    <w:p w14:paraId="72BF14C5" w14:textId="77777777" w:rsidR="00F347A5" w:rsidRDefault="00F347A5" w:rsidP="00123722">
      <w:pPr>
        <w:rPr>
          <w:rFonts w:asciiTheme="minorHAnsi" w:hAnsiTheme="minorHAnsi" w:cstheme="minorHAnsi"/>
          <w:sz w:val="20"/>
          <w:szCs w:val="20"/>
        </w:rPr>
      </w:pPr>
    </w:p>
    <w:p w14:paraId="278CAFB2" w14:textId="77777777" w:rsidR="00B26E76" w:rsidRDefault="00B26E76" w:rsidP="00123722">
      <w:pPr>
        <w:rPr>
          <w:rFonts w:asciiTheme="minorHAnsi" w:hAnsiTheme="minorHAnsi" w:cstheme="minorHAnsi"/>
          <w:sz w:val="20"/>
          <w:szCs w:val="20"/>
        </w:rPr>
      </w:pPr>
    </w:p>
    <w:p w14:paraId="5B3D0951" w14:textId="77777777" w:rsidR="00B26E76" w:rsidRPr="00ED6316" w:rsidRDefault="00B26E76" w:rsidP="00123722">
      <w:pPr>
        <w:rPr>
          <w:rFonts w:asciiTheme="minorHAnsi" w:hAnsiTheme="minorHAnsi" w:cstheme="minorHAnsi"/>
          <w:sz w:val="20"/>
          <w:szCs w:val="20"/>
        </w:rPr>
      </w:pPr>
    </w:p>
    <w:p w14:paraId="4F9B5778" w14:textId="77777777" w:rsidR="00F347A5" w:rsidRPr="00ED6316" w:rsidRDefault="00F347A5" w:rsidP="00123722">
      <w:pPr>
        <w:rPr>
          <w:rFonts w:asciiTheme="minorHAnsi" w:hAnsiTheme="minorHAnsi" w:cstheme="minorHAnsi"/>
          <w:sz w:val="20"/>
          <w:szCs w:val="20"/>
        </w:rPr>
      </w:pPr>
    </w:p>
    <w:p w14:paraId="157777C7" w14:textId="77777777" w:rsidR="00B26E76" w:rsidRPr="00952418" w:rsidRDefault="00B26E76" w:rsidP="00B26E76">
      <w:pPr>
        <w:rPr>
          <w:rFonts w:ascii="Calibri" w:hAnsi="Calibri" w:cs="Calibri"/>
          <w:i/>
        </w:rPr>
      </w:pPr>
      <w:r w:rsidRPr="00952418">
        <w:rPr>
          <w:rFonts w:ascii="Calibri" w:hAnsi="Calibri" w:cs="Calibri"/>
          <w:b/>
          <w:u w:val="single"/>
        </w:rPr>
        <w:t>INTENDED AUDIENCE</w:t>
      </w:r>
      <w:r w:rsidRPr="00952418">
        <w:rPr>
          <w:rFonts w:ascii="Calibri" w:hAnsi="Calibri" w:cs="Calibri"/>
          <w:b/>
        </w:rPr>
        <w:t xml:space="preserve">:  __Main Campus Students __Distance Students __Hybrid </w:t>
      </w:r>
      <w:r w:rsidRPr="00952418">
        <w:rPr>
          <w:rFonts w:ascii="Calibri" w:hAnsi="Calibri" w:cs="Calibri"/>
          <w:i/>
        </w:rPr>
        <w:t>(Check all that apply)</w:t>
      </w:r>
    </w:p>
    <w:p w14:paraId="233AD753" w14:textId="77777777" w:rsidR="00123722" w:rsidRDefault="00123722" w:rsidP="00123722">
      <w:pPr>
        <w:rPr>
          <w:rFonts w:asciiTheme="minorHAnsi" w:hAnsiTheme="minorHAnsi" w:cstheme="minorHAnsi"/>
          <w:b/>
        </w:rPr>
      </w:pPr>
    </w:p>
    <w:p w14:paraId="23635050" w14:textId="77777777" w:rsidR="00B26E76" w:rsidRPr="00ED6316" w:rsidRDefault="00B26E76" w:rsidP="00123722">
      <w:pPr>
        <w:rPr>
          <w:rFonts w:asciiTheme="minorHAnsi" w:hAnsiTheme="minorHAnsi" w:cstheme="minorHAnsi"/>
          <w:b/>
        </w:rPr>
      </w:pPr>
    </w:p>
    <w:p w14:paraId="340CD9A4" w14:textId="77777777" w:rsidR="00123722" w:rsidRPr="00ED6316" w:rsidRDefault="00123722" w:rsidP="00123722">
      <w:pPr>
        <w:rPr>
          <w:rFonts w:asciiTheme="minorHAnsi" w:hAnsiTheme="minorHAnsi" w:cstheme="minorHAnsi"/>
          <w:b/>
        </w:rPr>
      </w:pPr>
    </w:p>
    <w:p w14:paraId="6C06347A" w14:textId="77777777" w:rsidR="00465E6A" w:rsidRPr="00ED6316" w:rsidRDefault="00123266" w:rsidP="00465E6A">
      <w:pPr>
        <w:rPr>
          <w:rFonts w:asciiTheme="minorHAnsi" w:hAnsiTheme="minorHAnsi" w:cstheme="minorHAnsi"/>
          <w:b/>
          <w:u w:val="single"/>
        </w:rPr>
      </w:pPr>
      <w:r w:rsidRPr="00ED6316">
        <w:rPr>
          <w:rFonts w:asciiTheme="minorHAnsi" w:hAnsiTheme="minorHAnsi" w:cstheme="minorHAnsi"/>
          <w:b/>
          <w:u w:val="single"/>
        </w:rPr>
        <w:t>JUSTIFICATION (Reason for revision)</w:t>
      </w:r>
      <w:r w:rsidR="00465E6A" w:rsidRPr="00ED6316">
        <w:rPr>
          <w:rFonts w:asciiTheme="minorHAnsi" w:hAnsiTheme="minorHAnsi" w:cstheme="minorHAnsi"/>
          <w:b/>
          <w:u w:val="single"/>
        </w:rPr>
        <w:t>:</w:t>
      </w:r>
    </w:p>
    <w:p w14:paraId="45182C99" w14:textId="77777777" w:rsidR="00465E6A" w:rsidRPr="00ED6316" w:rsidRDefault="00465E6A" w:rsidP="00465E6A">
      <w:pPr>
        <w:rPr>
          <w:rFonts w:asciiTheme="minorHAnsi" w:hAnsiTheme="minorHAnsi" w:cstheme="minorHAnsi"/>
          <w:b/>
          <w:u w:val="single"/>
        </w:rPr>
      </w:pPr>
    </w:p>
    <w:p w14:paraId="4B73C239" w14:textId="77777777" w:rsidR="000E67FA" w:rsidRPr="00ED6316" w:rsidRDefault="000E67FA" w:rsidP="00465E6A">
      <w:pPr>
        <w:rPr>
          <w:rFonts w:asciiTheme="minorHAnsi" w:hAnsiTheme="minorHAnsi" w:cstheme="minorHAnsi"/>
          <w:b/>
          <w:u w:val="single"/>
        </w:rPr>
      </w:pPr>
    </w:p>
    <w:p w14:paraId="32EED9FA" w14:textId="77777777" w:rsidR="000E67FA" w:rsidRDefault="000E67FA" w:rsidP="00465E6A">
      <w:pPr>
        <w:rPr>
          <w:rFonts w:asciiTheme="minorHAnsi" w:hAnsiTheme="minorHAnsi" w:cstheme="minorHAnsi"/>
          <w:b/>
          <w:u w:val="single"/>
        </w:rPr>
      </w:pPr>
    </w:p>
    <w:p w14:paraId="102D1A6C" w14:textId="77777777" w:rsidR="00B26E7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2D5B6977" w14:textId="77777777" w:rsidR="00B26E76" w:rsidRPr="00ED631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26E9D7F8" w14:textId="77777777" w:rsidR="000E67FA" w:rsidRPr="00ED6316" w:rsidRDefault="000E67FA" w:rsidP="00465E6A">
      <w:pPr>
        <w:rPr>
          <w:rFonts w:asciiTheme="minorHAnsi" w:hAnsiTheme="minorHAnsi" w:cstheme="minorHAnsi"/>
          <w:b/>
          <w:u w:val="single"/>
        </w:rPr>
      </w:pPr>
    </w:p>
    <w:p w14:paraId="740F017C" w14:textId="77777777" w:rsidR="00B26E76" w:rsidRPr="00ED6316" w:rsidRDefault="00B26E76" w:rsidP="00B26E76">
      <w:pPr>
        <w:rPr>
          <w:rFonts w:asciiTheme="minorHAnsi" w:hAnsiTheme="minorHAnsi" w:cstheme="minorHAnsi"/>
        </w:rPr>
      </w:pPr>
      <w:r w:rsidRPr="00ED6316">
        <w:rPr>
          <w:rFonts w:asciiTheme="minorHAnsi" w:hAnsiTheme="minorHAnsi" w:cstheme="minorHAnsi"/>
          <w:b/>
          <w:u w:val="single"/>
        </w:rPr>
        <w:t xml:space="preserve">CURRENT </w:t>
      </w:r>
      <w:r>
        <w:rPr>
          <w:rFonts w:asciiTheme="minorHAnsi" w:hAnsiTheme="minorHAnsi" w:cstheme="minorHAnsi"/>
          <w:b/>
          <w:u w:val="single"/>
        </w:rPr>
        <w:t>CURRUCULUM</w:t>
      </w:r>
      <w:r w:rsidRPr="00ED6316">
        <w:rPr>
          <w:rFonts w:asciiTheme="minorHAnsi" w:hAnsiTheme="minorHAnsi" w:cstheme="minorHAnsi"/>
          <w:b/>
          <w:u w:val="single"/>
        </w:rPr>
        <w:t>:</w:t>
      </w:r>
    </w:p>
    <w:p w14:paraId="7EB8DB51" w14:textId="77777777" w:rsidR="00311CDB" w:rsidRDefault="00311CDB" w:rsidP="00465E6A">
      <w:pPr>
        <w:rPr>
          <w:rFonts w:asciiTheme="minorHAnsi" w:hAnsiTheme="minorHAnsi" w:cstheme="minorHAnsi"/>
          <w:b/>
          <w:u w:val="single"/>
        </w:rPr>
      </w:pPr>
    </w:p>
    <w:p w14:paraId="14C2BA93" w14:textId="77777777" w:rsidR="00B26E7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0D7C4E88" w14:textId="77777777" w:rsidR="00B26E7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74DD6290" w14:textId="77777777" w:rsidR="00B26E7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6C1B2020" w14:textId="77777777" w:rsidR="00B26E7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67AC6887" w14:textId="77777777" w:rsidR="00B26E7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5C32FB74" w14:textId="77777777" w:rsidR="00B26E76" w:rsidRPr="00ED6316" w:rsidRDefault="00B26E76" w:rsidP="00465E6A">
      <w:pPr>
        <w:rPr>
          <w:rFonts w:asciiTheme="minorHAnsi" w:hAnsiTheme="minorHAnsi" w:cstheme="minorHAnsi"/>
          <w:b/>
          <w:u w:val="single"/>
        </w:rPr>
      </w:pPr>
    </w:p>
    <w:p w14:paraId="2AE56703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  <w:r w:rsidRPr="00ED6316">
        <w:rPr>
          <w:rFonts w:asciiTheme="minorHAnsi" w:hAnsiTheme="minorHAnsi" w:cstheme="minorHAnsi"/>
          <w:b/>
          <w:u w:val="single"/>
        </w:rPr>
        <w:t xml:space="preserve">PROPOSED </w:t>
      </w:r>
      <w:r w:rsidR="00B26E76">
        <w:rPr>
          <w:rFonts w:asciiTheme="minorHAnsi" w:hAnsiTheme="minorHAnsi" w:cstheme="minorHAnsi"/>
          <w:b/>
          <w:u w:val="single"/>
        </w:rPr>
        <w:t>CURRICULUM</w:t>
      </w:r>
      <w:r w:rsidRPr="00ED6316">
        <w:rPr>
          <w:rFonts w:asciiTheme="minorHAnsi" w:hAnsiTheme="minorHAnsi" w:cstheme="minorHAnsi"/>
          <w:b/>
          <w:u w:val="single"/>
        </w:rPr>
        <w:t>:</w:t>
      </w:r>
    </w:p>
    <w:p w14:paraId="3DAD97B6" w14:textId="77777777" w:rsidR="00C12B39" w:rsidRPr="00ED6316" w:rsidRDefault="00C12B39" w:rsidP="00C12B39">
      <w:pPr>
        <w:rPr>
          <w:rFonts w:asciiTheme="minorHAnsi" w:hAnsiTheme="minorHAnsi" w:cstheme="minorHAnsi"/>
        </w:rPr>
      </w:pPr>
    </w:p>
    <w:p w14:paraId="47A1EEBE" w14:textId="77777777" w:rsidR="00C12B39" w:rsidRPr="00ED6316" w:rsidRDefault="00C12B39" w:rsidP="00C12B39">
      <w:pPr>
        <w:rPr>
          <w:rFonts w:asciiTheme="minorHAnsi" w:hAnsiTheme="minorHAnsi" w:cstheme="minorHAnsi"/>
        </w:rPr>
      </w:pPr>
    </w:p>
    <w:p w14:paraId="2A50CFC2" w14:textId="77777777" w:rsidR="00C12B39" w:rsidRDefault="00C12B39" w:rsidP="00C12B39">
      <w:pPr>
        <w:rPr>
          <w:rFonts w:asciiTheme="minorHAnsi" w:hAnsiTheme="minorHAnsi" w:cstheme="minorHAnsi"/>
        </w:rPr>
      </w:pPr>
    </w:p>
    <w:p w14:paraId="793F0C0E" w14:textId="77777777" w:rsidR="00B26E76" w:rsidRDefault="00B26E76" w:rsidP="00C12B39">
      <w:pPr>
        <w:rPr>
          <w:rFonts w:asciiTheme="minorHAnsi" w:hAnsiTheme="minorHAnsi" w:cstheme="minorHAnsi"/>
        </w:rPr>
      </w:pPr>
    </w:p>
    <w:p w14:paraId="02BE7957" w14:textId="77777777" w:rsidR="00B26E76" w:rsidRDefault="00B26E76" w:rsidP="00C12B39">
      <w:pPr>
        <w:rPr>
          <w:rFonts w:asciiTheme="minorHAnsi" w:hAnsiTheme="minorHAnsi" w:cstheme="minorHAnsi"/>
        </w:rPr>
      </w:pPr>
    </w:p>
    <w:p w14:paraId="6041A2A5" w14:textId="77777777" w:rsidR="00B26E76" w:rsidRDefault="00B26E76" w:rsidP="00C12B39">
      <w:pPr>
        <w:rPr>
          <w:rFonts w:asciiTheme="minorHAnsi" w:hAnsiTheme="minorHAnsi" w:cstheme="minorHAnsi"/>
        </w:rPr>
      </w:pPr>
    </w:p>
    <w:p w14:paraId="51097BF2" w14:textId="77777777" w:rsidR="00B26E76" w:rsidRPr="00ED6316" w:rsidRDefault="00B26E76" w:rsidP="00C12B39">
      <w:pPr>
        <w:rPr>
          <w:rFonts w:asciiTheme="minorHAnsi" w:hAnsiTheme="minorHAnsi" w:cstheme="minorHAnsi"/>
        </w:rPr>
      </w:pPr>
    </w:p>
    <w:p w14:paraId="73E4C1E3" w14:textId="77777777" w:rsidR="00C12B39" w:rsidRPr="00ED6316" w:rsidRDefault="00C12B39" w:rsidP="00C12B39">
      <w:pPr>
        <w:rPr>
          <w:rFonts w:asciiTheme="minorHAnsi" w:hAnsiTheme="minorHAnsi" w:cstheme="minorHAnsi"/>
        </w:rPr>
      </w:pPr>
    </w:p>
    <w:p w14:paraId="29EF0C8A" w14:textId="77777777" w:rsidR="00C12B39" w:rsidRPr="00ED6316" w:rsidRDefault="00C12B39" w:rsidP="00C12B39">
      <w:pPr>
        <w:rPr>
          <w:rFonts w:asciiTheme="minorHAnsi" w:hAnsiTheme="minorHAnsi" w:cstheme="minorHAnsi"/>
        </w:rPr>
      </w:pPr>
    </w:p>
    <w:p w14:paraId="52C0D356" w14:textId="77777777" w:rsidR="00C12B39" w:rsidRPr="00ED6316" w:rsidRDefault="00C12B39" w:rsidP="00C12B39">
      <w:pPr>
        <w:rPr>
          <w:rFonts w:asciiTheme="minorHAnsi" w:hAnsiTheme="minorHAnsi" w:cstheme="minorHAnsi"/>
        </w:rPr>
      </w:pPr>
    </w:p>
    <w:p w14:paraId="4A7875D7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  <w:r w:rsidRPr="00ED6316">
        <w:rPr>
          <w:rFonts w:asciiTheme="minorHAnsi" w:hAnsiTheme="minorHAnsi" w:cstheme="minorHAnsi"/>
          <w:b/>
          <w:u w:val="single"/>
        </w:rPr>
        <w:lastRenderedPageBreak/>
        <w:t>PROPOSED COURSE DESCRIPTIONS:</w:t>
      </w:r>
    </w:p>
    <w:p w14:paraId="0A4D8CA7" w14:textId="77777777" w:rsidR="00C12B39" w:rsidRPr="00ED6316" w:rsidRDefault="00B26E76" w:rsidP="00C12B39">
      <w:pPr>
        <w:rPr>
          <w:rFonts w:asciiTheme="minorHAnsi" w:hAnsiTheme="minorHAnsi" w:cstheme="minorHAnsi"/>
          <w:b/>
          <w:u w:val="single"/>
        </w:rPr>
      </w:pPr>
      <w:r w:rsidRPr="00952418">
        <w:rPr>
          <w:rFonts w:ascii="Calibri" w:hAnsi="Calibri" w:cs="Calibri"/>
          <w:i/>
        </w:rPr>
        <w:t>(Please include the delivery method and prerequisites for each course</w:t>
      </w:r>
      <w:r>
        <w:rPr>
          <w:rFonts w:ascii="Calibri" w:hAnsi="Calibri" w:cs="Calibri"/>
          <w:i/>
        </w:rPr>
        <w:t>,</w:t>
      </w:r>
      <w:r w:rsidRPr="00952418">
        <w:rPr>
          <w:rFonts w:ascii="Calibri" w:hAnsi="Calibri" w:cs="Calibri"/>
          <w:i/>
        </w:rPr>
        <w:t xml:space="preserve"> as well as how often the course will be offered</w:t>
      </w:r>
      <w:r>
        <w:rPr>
          <w:rFonts w:ascii="Calibri" w:hAnsi="Calibri" w:cs="Calibri"/>
          <w:i/>
        </w:rPr>
        <w:t xml:space="preserve"> (ie. every fall, spring, summer)</w:t>
      </w:r>
      <w:r w:rsidRPr="00952418">
        <w:rPr>
          <w:rFonts w:ascii="Calibri" w:hAnsi="Calibri" w:cs="Calibri"/>
          <w:i/>
        </w:rPr>
        <w:t>)</w:t>
      </w:r>
    </w:p>
    <w:p w14:paraId="5C19AA73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</w:p>
    <w:p w14:paraId="5FACD810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</w:p>
    <w:p w14:paraId="04E9D94C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</w:p>
    <w:p w14:paraId="1A41F946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</w:p>
    <w:p w14:paraId="7004C2E6" w14:textId="77777777" w:rsidR="00C12B39" w:rsidRPr="00ED6316" w:rsidRDefault="00C12B39" w:rsidP="00C12B39">
      <w:pPr>
        <w:rPr>
          <w:rFonts w:asciiTheme="minorHAnsi" w:hAnsiTheme="minorHAnsi" w:cstheme="minorHAnsi"/>
          <w:b/>
          <w:u w:val="single"/>
        </w:rPr>
      </w:pPr>
    </w:p>
    <w:p w14:paraId="01B5F4E8" w14:textId="77777777" w:rsidR="00123722" w:rsidRPr="00ED6316" w:rsidRDefault="00123722" w:rsidP="00465E6A">
      <w:pPr>
        <w:rPr>
          <w:rFonts w:asciiTheme="minorHAnsi" w:hAnsiTheme="minorHAnsi" w:cstheme="minorHAnsi"/>
          <w:b/>
          <w:u w:val="single"/>
        </w:rPr>
      </w:pPr>
    </w:p>
    <w:p w14:paraId="3C812BCB" w14:textId="77777777" w:rsidR="00B26E76" w:rsidRDefault="00B26E76" w:rsidP="00B26E76">
      <w:pPr>
        <w:rPr>
          <w:rFonts w:ascii="Calibri" w:hAnsi="Calibri" w:cs="Calibri"/>
        </w:rPr>
      </w:pPr>
    </w:p>
    <w:p w14:paraId="4279D77A" w14:textId="77777777" w:rsidR="00B26E76" w:rsidRPr="00952418" w:rsidRDefault="00B26E76" w:rsidP="00B26E76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 </w:t>
      </w:r>
      <w:r w:rsidRPr="00952418">
        <w:rPr>
          <w:rFonts w:ascii="Calibri" w:hAnsi="Calibri" w:cs="Calibri"/>
        </w:rPr>
        <w:t>cover letter signed by the respective college dean</w:t>
      </w:r>
      <w:r>
        <w:rPr>
          <w:rFonts w:ascii="Calibri" w:hAnsi="Calibri" w:cs="Calibri"/>
        </w:rPr>
        <w:t xml:space="preserve"> </w:t>
      </w:r>
      <w:r w:rsidRPr="000A085C">
        <w:rPr>
          <w:rFonts w:ascii="Calibri" w:hAnsi="Calibri" w:cs="Calibri"/>
          <w:i/>
        </w:rPr>
        <w:t>must</w:t>
      </w:r>
      <w:r w:rsidRPr="00952418">
        <w:rPr>
          <w:rFonts w:ascii="Calibri" w:hAnsi="Calibri" w:cs="Calibri"/>
        </w:rPr>
        <w:t xml:space="preserve"> be </w:t>
      </w:r>
      <w:r>
        <w:rPr>
          <w:rFonts w:ascii="Calibri" w:hAnsi="Calibri" w:cs="Calibri"/>
        </w:rPr>
        <w:t>included with the proposal.</w:t>
      </w:r>
    </w:p>
    <w:p w14:paraId="574C2DCC" w14:textId="1A3A18B3" w:rsidR="00B26E76" w:rsidRPr="00952418" w:rsidRDefault="00B26E76" w:rsidP="00B26E76">
      <w:pPr>
        <w:rPr>
          <w:rFonts w:ascii="Calibri" w:hAnsi="Calibri" w:cs="Calibri"/>
        </w:rPr>
      </w:pPr>
      <w:r w:rsidRPr="00952418">
        <w:rPr>
          <w:rFonts w:ascii="Calibri" w:hAnsi="Calibri" w:cs="Calibri"/>
        </w:rPr>
        <w:t xml:space="preserve">If you have any questions about this form, please contact </w:t>
      </w:r>
      <w:r w:rsidR="00641952">
        <w:rPr>
          <w:rFonts w:ascii="Calibri" w:hAnsi="Calibri" w:cs="Calibri"/>
        </w:rPr>
        <w:t>Graduate Education</w:t>
      </w:r>
      <w:r w:rsidRPr="00952418">
        <w:rPr>
          <w:rFonts w:ascii="Calibri" w:hAnsi="Calibri" w:cs="Calibri"/>
        </w:rPr>
        <w:t>, 573-341-4141.</w:t>
      </w:r>
    </w:p>
    <w:p w14:paraId="2085DA15" w14:textId="77777777" w:rsidR="00E76AA0" w:rsidRPr="00ED6316" w:rsidRDefault="00E76AA0" w:rsidP="00B26E76">
      <w:pPr>
        <w:rPr>
          <w:rFonts w:asciiTheme="minorHAnsi" w:hAnsiTheme="minorHAnsi" w:cstheme="minorHAnsi"/>
          <w:sz w:val="22"/>
          <w:szCs w:val="22"/>
        </w:rPr>
      </w:pPr>
    </w:p>
    <w:sectPr w:rsidR="00E76AA0" w:rsidRPr="00ED6316" w:rsidSect="00123722">
      <w:footerReference w:type="even" r:id="rId6"/>
      <w:footerReference w:type="default" r:id="rId7"/>
      <w:pgSz w:w="12240" w:h="15840"/>
      <w:pgMar w:top="864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57197" w14:textId="77777777" w:rsidR="00582715" w:rsidRDefault="00582715">
      <w:r>
        <w:separator/>
      </w:r>
    </w:p>
  </w:endnote>
  <w:endnote w:type="continuationSeparator" w:id="0">
    <w:p w14:paraId="6074CEA7" w14:textId="77777777" w:rsidR="00582715" w:rsidRDefault="00582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00565" w14:textId="77777777" w:rsidR="004B5991" w:rsidRDefault="004B599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4BC73E" w14:textId="77777777" w:rsidR="004B5991" w:rsidRDefault="004B59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395D8" w14:textId="77777777" w:rsidR="004B5991" w:rsidRDefault="004B5991">
    <w:pPr>
      <w:pStyle w:val="Footer"/>
      <w:framePr w:wrap="around" w:vAnchor="text" w:hAnchor="margin" w:xAlign="center" w:y="1"/>
      <w:rPr>
        <w:rStyle w:val="PageNumber"/>
      </w:rPr>
    </w:pPr>
  </w:p>
  <w:p w14:paraId="474839B0" w14:textId="77777777" w:rsidR="004B5991" w:rsidRDefault="004B5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C0B7B" w14:textId="77777777" w:rsidR="00582715" w:rsidRDefault="00582715">
      <w:r>
        <w:separator/>
      </w:r>
    </w:p>
  </w:footnote>
  <w:footnote w:type="continuationSeparator" w:id="0">
    <w:p w14:paraId="55014587" w14:textId="77777777" w:rsidR="00582715" w:rsidRDefault="005827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sDAyMjAyMDECcpV0lIJTi4sz8/NACoxqAS18XCcsAAAA"/>
  </w:docVars>
  <w:rsids>
    <w:rsidRoot w:val="00A1402F"/>
    <w:rsid w:val="00023B87"/>
    <w:rsid w:val="00084922"/>
    <w:rsid w:val="00096F41"/>
    <w:rsid w:val="000E4EB0"/>
    <w:rsid w:val="000E67FA"/>
    <w:rsid w:val="00102D7E"/>
    <w:rsid w:val="00111481"/>
    <w:rsid w:val="00117334"/>
    <w:rsid w:val="00123266"/>
    <w:rsid w:val="00123722"/>
    <w:rsid w:val="001407F7"/>
    <w:rsid w:val="001630A9"/>
    <w:rsid w:val="00234EF9"/>
    <w:rsid w:val="0025772A"/>
    <w:rsid w:val="002755CB"/>
    <w:rsid w:val="002B544D"/>
    <w:rsid w:val="003015D0"/>
    <w:rsid w:val="00306AD3"/>
    <w:rsid w:val="00311CDB"/>
    <w:rsid w:val="00337756"/>
    <w:rsid w:val="0037738C"/>
    <w:rsid w:val="00396C29"/>
    <w:rsid w:val="003E64EA"/>
    <w:rsid w:val="00445DE1"/>
    <w:rsid w:val="00457DD4"/>
    <w:rsid w:val="00465E6A"/>
    <w:rsid w:val="0047489A"/>
    <w:rsid w:val="004B5991"/>
    <w:rsid w:val="0057065C"/>
    <w:rsid w:val="00582715"/>
    <w:rsid w:val="005B7F7F"/>
    <w:rsid w:val="0062686E"/>
    <w:rsid w:val="00641952"/>
    <w:rsid w:val="006B63A0"/>
    <w:rsid w:val="006D5E55"/>
    <w:rsid w:val="00722816"/>
    <w:rsid w:val="007640EF"/>
    <w:rsid w:val="008F5E5D"/>
    <w:rsid w:val="00981E27"/>
    <w:rsid w:val="00992B82"/>
    <w:rsid w:val="009A36E3"/>
    <w:rsid w:val="00A1402F"/>
    <w:rsid w:val="00A5017C"/>
    <w:rsid w:val="00A7561B"/>
    <w:rsid w:val="00B13C4D"/>
    <w:rsid w:val="00B26E76"/>
    <w:rsid w:val="00C12B39"/>
    <w:rsid w:val="00C2340F"/>
    <w:rsid w:val="00C277CB"/>
    <w:rsid w:val="00C83E95"/>
    <w:rsid w:val="00C96675"/>
    <w:rsid w:val="00CA2914"/>
    <w:rsid w:val="00CB2029"/>
    <w:rsid w:val="00CB5892"/>
    <w:rsid w:val="00D0530C"/>
    <w:rsid w:val="00D32A20"/>
    <w:rsid w:val="00D836EF"/>
    <w:rsid w:val="00DA3EBA"/>
    <w:rsid w:val="00DB5BDE"/>
    <w:rsid w:val="00E12F6A"/>
    <w:rsid w:val="00E3097D"/>
    <w:rsid w:val="00E75677"/>
    <w:rsid w:val="00E76AA0"/>
    <w:rsid w:val="00EA3932"/>
    <w:rsid w:val="00EA5A6B"/>
    <w:rsid w:val="00EB590C"/>
    <w:rsid w:val="00ED6316"/>
    <w:rsid w:val="00F00B53"/>
    <w:rsid w:val="00F347A5"/>
    <w:rsid w:val="00F40AD9"/>
    <w:rsid w:val="00FB3228"/>
    <w:rsid w:val="00FE1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90FB7A"/>
  <w15:docId w15:val="{13A706EE-0A5E-4063-AABC-9BF5A56C5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0E67FA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24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CERTIFICATE (DISTANCE EDUCATION) PROGRAM IN</vt:lpstr>
    </vt:vector>
  </TitlesOfParts>
  <Company>Geological Engineering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CERTIFICATE (DISTANCE EDUCATION) PROGRAM IN</dc:title>
  <dc:subject/>
  <dc:creator>Maerz</dc:creator>
  <cp:keywords/>
  <dc:description/>
  <cp:lastModifiedBy>Matson, Sharon</cp:lastModifiedBy>
  <cp:revision>5</cp:revision>
  <cp:lastPrinted>2008-07-18T16:01:00Z</cp:lastPrinted>
  <dcterms:created xsi:type="dcterms:W3CDTF">2019-02-11T20:25:00Z</dcterms:created>
  <dcterms:modified xsi:type="dcterms:W3CDTF">2023-02-02T19:54:00Z</dcterms:modified>
</cp:coreProperties>
</file>